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23FB55" w14:textId="5168D181" w:rsidR="00BA02A8" w:rsidRPr="0078484A" w:rsidRDefault="00BA02A8" w:rsidP="00BA02A8">
      <w:pPr>
        <w:jc w:val="center"/>
        <w:rPr>
          <w:b/>
          <w:bCs/>
        </w:rPr>
      </w:pPr>
      <w:r>
        <w:rPr>
          <w:b/>
          <w:bCs/>
        </w:rPr>
        <w:t>Wniosek o przyznanie</w:t>
      </w:r>
      <w:r w:rsidRPr="0078484A">
        <w:rPr>
          <w:b/>
          <w:bCs/>
        </w:rPr>
        <w:t xml:space="preserve"> środków finansowych na odbycie staży zagranicznych dla pracowników i doktorantów Uniwersytetu Ekonomicznego w Poznaniu w ramach projektu „UEP dla Gospodarki 5.0</w:t>
      </w:r>
      <w:r>
        <w:rPr>
          <w:b/>
          <w:bCs/>
        </w:rPr>
        <w:t>:</w:t>
      </w:r>
      <w:r w:rsidRPr="0078484A">
        <w:rPr>
          <w:b/>
          <w:bCs/>
        </w:rPr>
        <w:t xml:space="preserve"> Inicjatywa Regionalna</w:t>
      </w:r>
      <w:r>
        <w:rPr>
          <w:b/>
          <w:bCs/>
        </w:rPr>
        <w:t xml:space="preserve"> -</w:t>
      </w:r>
      <w:r w:rsidRPr="0078484A">
        <w:rPr>
          <w:b/>
          <w:bCs/>
        </w:rPr>
        <w:t xml:space="preserve"> Efekty Globalne (IREG)”.</w:t>
      </w:r>
    </w:p>
    <w:p w14:paraId="13CDE14B" w14:textId="256CA5DE" w:rsidR="00F60CBE" w:rsidRDefault="00F60CBE" w:rsidP="00F60CBE">
      <w:pPr>
        <w:rPr>
          <w:b/>
          <w:bCs/>
        </w:rPr>
      </w:pPr>
    </w:p>
    <w:p w14:paraId="1664EC0C" w14:textId="02349114" w:rsidR="00F60CBE" w:rsidRDefault="00F60CBE" w:rsidP="00F60CBE">
      <w:pPr>
        <w:numPr>
          <w:ilvl w:val="0"/>
          <w:numId w:val="3"/>
        </w:numPr>
        <w:rPr>
          <w:b/>
          <w:bCs/>
        </w:rPr>
      </w:pPr>
      <w:r w:rsidRPr="00F60CBE">
        <w:rPr>
          <w:b/>
          <w:bCs/>
        </w:rPr>
        <w:t>Wnioskodawca</w:t>
      </w:r>
    </w:p>
    <w:tbl>
      <w:tblPr>
        <w:tblStyle w:val="Tabela-Siatka"/>
        <w:tblW w:w="0" w:type="auto"/>
        <w:tblInd w:w="-147" w:type="dxa"/>
        <w:tblLook w:val="04A0" w:firstRow="1" w:lastRow="0" w:firstColumn="1" w:lastColumn="0" w:noHBand="0" w:noVBand="1"/>
      </w:tblPr>
      <w:tblGrid>
        <w:gridCol w:w="4962"/>
        <w:gridCol w:w="4201"/>
      </w:tblGrid>
      <w:tr w:rsidR="006A6150" w14:paraId="04C72B85" w14:textId="77777777" w:rsidTr="000A3B95">
        <w:tc>
          <w:tcPr>
            <w:tcW w:w="4962" w:type="dxa"/>
          </w:tcPr>
          <w:p w14:paraId="554CFC0F" w14:textId="698BAB7D" w:rsidR="006A6150" w:rsidRDefault="006A6150" w:rsidP="006A6150">
            <w:pPr>
              <w:rPr>
                <w:b/>
                <w:bCs/>
              </w:rPr>
            </w:pPr>
            <w:r w:rsidRPr="00F33B6F">
              <w:t>Imię i nazwisko: </w:t>
            </w:r>
          </w:p>
        </w:tc>
        <w:tc>
          <w:tcPr>
            <w:tcW w:w="4201" w:type="dxa"/>
          </w:tcPr>
          <w:p w14:paraId="056EBFF7" w14:textId="77777777" w:rsidR="006A6150" w:rsidRDefault="006A6150" w:rsidP="006A6150">
            <w:pPr>
              <w:rPr>
                <w:b/>
                <w:bCs/>
              </w:rPr>
            </w:pPr>
          </w:p>
        </w:tc>
      </w:tr>
      <w:tr w:rsidR="006A6150" w14:paraId="0A15857A" w14:textId="77777777" w:rsidTr="000A3B95">
        <w:tc>
          <w:tcPr>
            <w:tcW w:w="4962" w:type="dxa"/>
          </w:tcPr>
          <w:p w14:paraId="67DD370D" w14:textId="2E3ECB7A" w:rsidR="006A6150" w:rsidRDefault="006A6150" w:rsidP="006A6150">
            <w:pPr>
              <w:rPr>
                <w:b/>
                <w:bCs/>
              </w:rPr>
            </w:pPr>
            <w:r w:rsidRPr="00F33B6F">
              <w:t>Tytuł/stopień naukowy: </w:t>
            </w:r>
          </w:p>
        </w:tc>
        <w:tc>
          <w:tcPr>
            <w:tcW w:w="4201" w:type="dxa"/>
          </w:tcPr>
          <w:p w14:paraId="2C95CE3B" w14:textId="77777777" w:rsidR="006A6150" w:rsidRDefault="006A6150" w:rsidP="006A6150">
            <w:pPr>
              <w:rPr>
                <w:b/>
                <w:bCs/>
              </w:rPr>
            </w:pPr>
          </w:p>
        </w:tc>
      </w:tr>
      <w:tr w:rsidR="006A6150" w14:paraId="51D20B2D" w14:textId="77777777" w:rsidTr="000A3B95">
        <w:tc>
          <w:tcPr>
            <w:tcW w:w="4962" w:type="dxa"/>
          </w:tcPr>
          <w:p w14:paraId="76AE5D34" w14:textId="3A10E4D5" w:rsidR="006A6150" w:rsidRDefault="006A6150" w:rsidP="006A6150">
            <w:pPr>
              <w:rPr>
                <w:b/>
                <w:bCs/>
              </w:rPr>
            </w:pPr>
            <w:r w:rsidRPr="00F33B6F">
              <w:t>Nazwa Instytutu: </w:t>
            </w:r>
          </w:p>
        </w:tc>
        <w:tc>
          <w:tcPr>
            <w:tcW w:w="4201" w:type="dxa"/>
          </w:tcPr>
          <w:p w14:paraId="1A3A8376" w14:textId="77777777" w:rsidR="006A6150" w:rsidRDefault="006A6150" w:rsidP="006A6150">
            <w:pPr>
              <w:rPr>
                <w:b/>
                <w:bCs/>
              </w:rPr>
            </w:pPr>
          </w:p>
        </w:tc>
      </w:tr>
      <w:tr w:rsidR="006A6150" w14:paraId="2E8E6A95" w14:textId="77777777" w:rsidTr="000A3B95">
        <w:tc>
          <w:tcPr>
            <w:tcW w:w="4962" w:type="dxa"/>
          </w:tcPr>
          <w:p w14:paraId="020397DD" w14:textId="35278D3B" w:rsidR="006A6150" w:rsidRDefault="006A6150" w:rsidP="006A6150">
            <w:pPr>
              <w:rPr>
                <w:b/>
                <w:bCs/>
              </w:rPr>
            </w:pPr>
            <w:r w:rsidRPr="00F33B6F">
              <w:t>Nazwa Katedry: </w:t>
            </w:r>
          </w:p>
        </w:tc>
        <w:tc>
          <w:tcPr>
            <w:tcW w:w="4201" w:type="dxa"/>
          </w:tcPr>
          <w:p w14:paraId="5EE5BCF2" w14:textId="77777777" w:rsidR="006A6150" w:rsidRDefault="006A6150" w:rsidP="006A6150">
            <w:pPr>
              <w:rPr>
                <w:b/>
                <w:bCs/>
              </w:rPr>
            </w:pPr>
          </w:p>
        </w:tc>
      </w:tr>
      <w:tr w:rsidR="006A6150" w14:paraId="1A5F8309" w14:textId="77777777" w:rsidTr="000A3B95">
        <w:tc>
          <w:tcPr>
            <w:tcW w:w="4962" w:type="dxa"/>
          </w:tcPr>
          <w:p w14:paraId="289B985E" w14:textId="4961DFB5" w:rsidR="006A6150" w:rsidRDefault="006A6150" w:rsidP="006A6150">
            <w:pPr>
              <w:rPr>
                <w:b/>
                <w:bCs/>
              </w:rPr>
            </w:pPr>
            <w:r w:rsidRPr="00F33B6F">
              <w:t>Dane do kontaktu: email; tel.: </w:t>
            </w:r>
          </w:p>
        </w:tc>
        <w:tc>
          <w:tcPr>
            <w:tcW w:w="4201" w:type="dxa"/>
          </w:tcPr>
          <w:p w14:paraId="74311780" w14:textId="77777777" w:rsidR="006A6150" w:rsidRDefault="006A6150" w:rsidP="006A6150">
            <w:pPr>
              <w:rPr>
                <w:b/>
                <w:bCs/>
              </w:rPr>
            </w:pPr>
          </w:p>
        </w:tc>
      </w:tr>
      <w:tr w:rsidR="006A6150" w14:paraId="24007DDA" w14:textId="77777777" w:rsidTr="000A3B95">
        <w:tc>
          <w:tcPr>
            <w:tcW w:w="4962" w:type="dxa"/>
          </w:tcPr>
          <w:p w14:paraId="5D32BBB9" w14:textId="4AD00356" w:rsidR="006A6150" w:rsidRDefault="006A6150" w:rsidP="006A6150">
            <w:pPr>
              <w:rPr>
                <w:b/>
                <w:bCs/>
              </w:rPr>
            </w:pPr>
            <w:r w:rsidRPr="00F33B6F">
              <w:t>Reprezentowane dyscypliny naukowe</w:t>
            </w:r>
          </w:p>
        </w:tc>
        <w:tc>
          <w:tcPr>
            <w:tcW w:w="4201" w:type="dxa"/>
          </w:tcPr>
          <w:p w14:paraId="7E587EAC" w14:textId="77777777" w:rsidR="006A6150" w:rsidRDefault="006A6150" w:rsidP="006A6150">
            <w:pPr>
              <w:rPr>
                <w:b/>
                <w:bCs/>
              </w:rPr>
            </w:pPr>
          </w:p>
        </w:tc>
      </w:tr>
      <w:tr w:rsidR="006A6150" w14:paraId="0E69DCC9" w14:textId="77777777" w:rsidTr="000A3B95">
        <w:tc>
          <w:tcPr>
            <w:tcW w:w="4962" w:type="dxa"/>
          </w:tcPr>
          <w:p w14:paraId="41E8E74A" w14:textId="291CD941" w:rsidR="006A6150" w:rsidRDefault="006A6150" w:rsidP="006A6150">
            <w:pPr>
              <w:rPr>
                <w:b/>
                <w:bCs/>
              </w:rPr>
            </w:pPr>
            <w:r w:rsidRPr="00F33B6F">
              <w:t>Zgodność tematyki badań ze wskazaną kluczową problematyką badawczą określoną na UEP</w:t>
            </w:r>
          </w:p>
        </w:tc>
        <w:tc>
          <w:tcPr>
            <w:tcW w:w="4201" w:type="dxa"/>
          </w:tcPr>
          <w:p w14:paraId="1EFDEC95" w14:textId="77777777" w:rsidR="006A6150" w:rsidRDefault="006A6150" w:rsidP="006A6150">
            <w:pPr>
              <w:rPr>
                <w:b/>
                <w:bCs/>
              </w:rPr>
            </w:pPr>
          </w:p>
        </w:tc>
      </w:tr>
    </w:tbl>
    <w:p w14:paraId="2357BD86" w14:textId="77777777" w:rsidR="006724E2" w:rsidRDefault="006724E2" w:rsidP="006724E2">
      <w:pPr>
        <w:spacing w:after="0" w:line="240" w:lineRule="auto"/>
        <w:ind w:left="1434"/>
      </w:pPr>
    </w:p>
    <w:p w14:paraId="03E22A66" w14:textId="4A32E0AD" w:rsidR="006A6150" w:rsidRPr="000A3B95" w:rsidRDefault="00F60CBE" w:rsidP="000A3B95">
      <w:pPr>
        <w:numPr>
          <w:ilvl w:val="0"/>
          <w:numId w:val="3"/>
        </w:numPr>
        <w:rPr>
          <w:b/>
          <w:bCs/>
        </w:rPr>
      </w:pPr>
      <w:r w:rsidRPr="00F66DCD">
        <w:rPr>
          <w:b/>
          <w:bCs/>
        </w:rPr>
        <w:t>Ośrodek goszczący</w:t>
      </w:r>
    </w:p>
    <w:tbl>
      <w:tblPr>
        <w:tblStyle w:val="Tabela-Siatka"/>
        <w:tblW w:w="0" w:type="auto"/>
        <w:tblInd w:w="-147" w:type="dxa"/>
        <w:tblLook w:val="04A0" w:firstRow="1" w:lastRow="0" w:firstColumn="1" w:lastColumn="0" w:noHBand="0" w:noVBand="1"/>
      </w:tblPr>
      <w:tblGrid>
        <w:gridCol w:w="5015"/>
        <w:gridCol w:w="4148"/>
      </w:tblGrid>
      <w:tr w:rsidR="006A6150" w14:paraId="248F22D9" w14:textId="77777777" w:rsidTr="006A6150">
        <w:tc>
          <w:tcPr>
            <w:tcW w:w="5015" w:type="dxa"/>
          </w:tcPr>
          <w:p w14:paraId="69040BA2" w14:textId="65C05694" w:rsidR="006A6150" w:rsidRDefault="006A6150" w:rsidP="006A6150">
            <w:pPr>
              <w:pStyle w:val="Akapitzlist"/>
              <w:ind w:left="0"/>
              <w:rPr>
                <w:b/>
                <w:bCs/>
              </w:rPr>
            </w:pPr>
            <w:r w:rsidRPr="00DD56A1">
              <w:t>Oficjalna nazwa ośrodka goszczącego</w:t>
            </w:r>
          </w:p>
        </w:tc>
        <w:tc>
          <w:tcPr>
            <w:tcW w:w="4148" w:type="dxa"/>
          </w:tcPr>
          <w:p w14:paraId="5B3F4035" w14:textId="77777777" w:rsidR="006A6150" w:rsidRDefault="006A6150" w:rsidP="006A6150">
            <w:pPr>
              <w:pStyle w:val="Akapitzlist"/>
              <w:ind w:left="0"/>
              <w:rPr>
                <w:b/>
                <w:bCs/>
              </w:rPr>
            </w:pPr>
          </w:p>
        </w:tc>
      </w:tr>
      <w:tr w:rsidR="006A6150" w14:paraId="27EA8359" w14:textId="77777777" w:rsidTr="006A6150">
        <w:tc>
          <w:tcPr>
            <w:tcW w:w="5015" w:type="dxa"/>
          </w:tcPr>
          <w:p w14:paraId="2238A065" w14:textId="1EC65EA2" w:rsidR="006A6150" w:rsidRDefault="006A6150" w:rsidP="006A6150">
            <w:pPr>
              <w:pStyle w:val="Akapitzlist"/>
              <w:ind w:left="0"/>
              <w:rPr>
                <w:b/>
                <w:bCs/>
              </w:rPr>
            </w:pPr>
            <w:r w:rsidRPr="00DD56A1">
              <w:t>Wydział lub jednostka organizacyjna</w:t>
            </w:r>
          </w:p>
        </w:tc>
        <w:tc>
          <w:tcPr>
            <w:tcW w:w="4148" w:type="dxa"/>
          </w:tcPr>
          <w:p w14:paraId="716E1A0E" w14:textId="77777777" w:rsidR="006A6150" w:rsidRDefault="006A6150" w:rsidP="006A6150">
            <w:pPr>
              <w:pStyle w:val="Akapitzlist"/>
              <w:ind w:left="0"/>
              <w:rPr>
                <w:b/>
                <w:bCs/>
              </w:rPr>
            </w:pPr>
          </w:p>
        </w:tc>
      </w:tr>
      <w:tr w:rsidR="006A6150" w14:paraId="313EF872" w14:textId="77777777" w:rsidTr="006A6150">
        <w:tc>
          <w:tcPr>
            <w:tcW w:w="5015" w:type="dxa"/>
          </w:tcPr>
          <w:p w14:paraId="6ABDB556" w14:textId="3B2931C9" w:rsidR="006A6150" w:rsidRDefault="006A6150" w:rsidP="006A6150">
            <w:pPr>
              <w:pStyle w:val="Akapitzlist"/>
              <w:ind w:left="0"/>
              <w:rPr>
                <w:b/>
                <w:bCs/>
              </w:rPr>
            </w:pPr>
            <w:r w:rsidRPr="00DD56A1">
              <w:t>Kraj</w:t>
            </w:r>
          </w:p>
        </w:tc>
        <w:tc>
          <w:tcPr>
            <w:tcW w:w="4148" w:type="dxa"/>
          </w:tcPr>
          <w:p w14:paraId="0AE29370" w14:textId="77777777" w:rsidR="006A6150" w:rsidRDefault="006A6150" w:rsidP="006A6150">
            <w:pPr>
              <w:pStyle w:val="Akapitzlist"/>
              <w:ind w:left="0"/>
              <w:rPr>
                <w:b/>
                <w:bCs/>
              </w:rPr>
            </w:pPr>
          </w:p>
        </w:tc>
      </w:tr>
      <w:tr w:rsidR="006A6150" w14:paraId="4A277501" w14:textId="77777777" w:rsidTr="006A6150">
        <w:tc>
          <w:tcPr>
            <w:tcW w:w="5015" w:type="dxa"/>
          </w:tcPr>
          <w:p w14:paraId="57CDEF33" w14:textId="3667CA0E" w:rsidR="006A6150" w:rsidRDefault="006A6150" w:rsidP="006A6150">
            <w:pPr>
              <w:pStyle w:val="Akapitzlist"/>
              <w:ind w:left="0"/>
              <w:rPr>
                <w:b/>
                <w:bCs/>
              </w:rPr>
            </w:pPr>
            <w:r w:rsidRPr="00DD56A1">
              <w:t>Adres</w:t>
            </w:r>
          </w:p>
        </w:tc>
        <w:tc>
          <w:tcPr>
            <w:tcW w:w="4148" w:type="dxa"/>
          </w:tcPr>
          <w:p w14:paraId="125E63CD" w14:textId="77777777" w:rsidR="006A6150" w:rsidRDefault="006A6150" w:rsidP="006A6150">
            <w:pPr>
              <w:pStyle w:val="Akapitzlist"/>
              <w:ind w:left="0"/>
              <w:rPr>
                <w:b/>
                <w:bCs/>
              </w:rPr>
            </w:pPr>
          </w:p>
        </w:tc>
      </w:tr>
      <w:tr w:rsidR="006A6150" w14:paraId="1B608337" w14:textId="77777777" w:rsidTr="006A6150">
        <w:tc>
          <w:tcPr>
            <w:tcW w:w="5015" w:type="dxa"/>
          </w:tcPr>
          <w:p w14:paraId="66C096C8" w14:textId="46BF535A" w:rsidR="006A6150" w:rsidRDefault="006A6150" w:rsidP="006A6150">
            <w:pPr>
              <w:pStyle w:val="Akapitzlist"/>
              <w:ind w:left="0"/>
              <w:rPr>
                <w:b/>
                <w:bCs/>
              </w:rPr>
            </w:pPr>
            <w:r w:rsidRPr="00DD56A1">
              <w:t>Imię i nazwisko opiekuna naukowego w ośrodku goszczącym, który może potwierdzić wolę podjęcia współpracy</w:t>
            </w:r>
          </w:p>
        </w:tc>
        <w:tc>
          <w:tcPr>
            <w:tcW w:w="4148" w:type="dxa"/>
          </w:tcPr>
          <w:p w14:paraId="05655452" w14:textId="77777777" w:rsidR="006A6150" w:rsidRDefault="006A6150" w:rsidP="006A6150">
            <w:pPr>
              <w:pStyle w:val="Akapitzlist"/>
              <w:ind w:left="0"/>
              <w:rPr>
                <w:b/>
                <w:bCs/>
              </w:rPr>
            </w:pPr>
          </w:p>
        </w:tc>
      </w:tr>
      <w:tr w:rsidR="006A6150" w14:paraId="54D90733" w14:textId="77777777" w:rsidTr="006A6150">
        <w:tc>
          <w:tcPr>
            <w:tcW w:w="5015" w:type="dxa"/>
          </w:tcPr>
          <w:p w14:paraId="60969C03" w14:textId="34ED7C7D" w:rsidR="006A6150" w:rsidRDefault="006A6150" w:rsidP="006A6150">
            <w:pPr>
              <w:pStyle w:val="Akapitzlist"/>
              <w:ind w:left="0"/>
              <w:rPr>
                <w:b/>
                <w:bCs/>
              </w:rPr>
            </w:pPr>
            <w:r w:rsidRPr="00DD56A1">
              <w:t>Tytuł, stanowisko, adres email i tel. opiekuna naukowego</w:t>
            </w:r>
          </w:p>
        </w:tc>
        <w:tc>
          <w:tcPr>
            <w:tcW w:w="4148" w:type="dxa"/>
          </w:tcPr>
          <w:p w14:paraId="0CEC006D" w14:textId="77777777" w:rsidR="006A6150" w:rsidRDefault="006A6150" w:rsidP="006A6150">
            <w:pPr>
              <w:pStyle w:val="Akapitzlist"/>
              <w:ind w:left="0"/>
              <w:rPr>
                <w:b/>
                <w:bCs/>
              </w:rPr>
            </w:pPr>
          </w:p>
        </w:tc>
      </w:tr>
      <w:tr w:rsidR="006A6150" w14:paraId="19B66BE8" w14:textId="77777777" w:rsidTr="006A6150">
        <w:tc>
          <w:tcPr>
            <w:tcW w:w="5015" w:type="dxa"/>
          </w:tcPr>
          <w:p w14:paraId="24F612CF" w14:textId="15CD8441" w:rsidR="006A6150" w:rsidRDefault="006A6150" w:rsidP="006A6150">
            <w:pPr>
              <w:pStyle w:val="Akapitzlist"/>
              <w:ind w:left="0"/>
              <w:rPr>
                <w:b/>
                <w:bCs/>
              </w:rPr>
            </w:pPr>
            <w:r w:rsidRPr="00DD56A1">
              <w:t>Zwięzłe uzasadnienie wyboru ośrodka goszczącego i wskazanego we wniosku opiekuna naukowego</w:t>
            </w:r>
          </w:p>
        </w:tc>
        <w:tc>
          <w:tcPr>
            <w:tcW w:w="4148" w:type="dxa"/>
          </w:tcPr>
          <w:p w14:paraId="0F3C5C87" w14:textId="77777777" w:rsidR="006A6150" w:rsidRDefault="006A6150" w:rsidP="006A6150">
            <w:pPr>
              <w:pStyle w:val="Akapitzlist"/>
              <w:ind w:left="0"/>
              <w:rPr>
                <w:b/>
                <w:bCs/>
              </w:rPr>
            </w:pPr>
          </w:p>
        </w:tc>
      </w:tr>
    </w:tbl>
    <w:p w14:paraId="1CE7FB4B" w14:textId="3825A2AF" w:rsidR="00F529FE" w:rsidRDefault="000A3B95" w:rsidP="00495905">
      <w:pPr>
        <w:rPr>
          <w:b/>
        </w:rPr>
      </w:pPr>
      <w:r>
        <w:rPr>
          <w:b/>
        </w:rPr>
        <w:br/>
      </w:r>
      <w:r w:rsidR="00495905" w:rsidRPr="00495905">
        <w:rPr>
          <w:b/>
        </w:rPr>
        <w:t>Załącznik – zaproszenie z ośrodka goszczącego</w:t>
      </w:r>
      <w:r w:rsidR="00495905" w:rsidRPr="00495905">
        <w:rPr>
          <w:b/>
        </w:rPr>
        <w:t xml:space="preserve"> – wg wzoru. </w:t>
      </w:r>
      <w:r w:rsidR="00495905">
        <w:rPr>
          <w:b/>
        </w:rPr>
        <w:br/>
      </w:r>
      <w:r w:rsidR="00495905" w:rsidRPr="00495905">
        <w:rPr>
          <w:b/>
        </w:rPr>
        <w:t>Podpisany dokument jest elementem koniecznym do wysłania wniosku.</w:t>
      </w:r>
      <w:r>
        <w:rPr>
          <w:b/>
        </w:rPr>
        <w:br/>
      </w:r>
      <w:bookmarkStart w:id="0" w:name="_GoBack"/>
      <w:bookmarkEnd w:id="0"/>
    </w:p>
    <w:p w14:paraId="6E1E3038" w14:textId="2C81DB39" w:rsidR="00F66DCD" w:rsidRPr="006724E2" w:rsidRDefault="00F66DCD" w:rsidP="00F66DCD">
      <w:pPr>
        <w:pStyle w:val="Akapitzlist"/>
        <w:numPr>
          <w:ilvl w:val="0"/>
          <w:numId w:val="3"/>
        </w:numPr>
        <w:rPr>
          <w:b/>
          <w:bCs/>
        </w:rPr>
      </w:pPr>
      <w:r w:rsidRPr="006724E2">
        <w:rPr>
          <w:b/>
          <w:bCs/>
        </w:rPr>
        <w:t>Opis planowanych działań w trakcie pobytu w ośrodku goszczącym</w:t>
      </w:r>
    </w:p>
    <w:p w14:paraId="481A3E94" w14:textId="6A015F95" w:rsidR="00F66DCD" w:rsidRDefault="00F66DCD" w:rsidP="00F66DCD">
      <w:pPr>
        <w:pStyle w:val="Akapitzlist"/>
        <w:numPr>
          <w:ilvl w:val="0"/>
          <w:numId w:val="8"/>
        </w:numPr>
      </w:pPr>
      <w:r>
        <w:t>Do wyboru opcje</w:t>
      </w:r>
      <w:r w:rsidR="006A6150">
        <w:t xml:space="preserve"> </w:t>
      </w:r>
      <w:r w:rsidR="006A6150" w:rsidRPr="006A6150">
        <w:rPr>
          <w:u w:val="single"/>
        </w:rPr>
        <w:t>(podkreśl właściwe)</w:t>
      </w:r>
      <w:r>
        <w:t xml:space="preserve">: </w:t>
      </w:r>
    </w:p>
    <w:p w14:paraId="31897981" w14:textId="77777777" w:rsidR="00F66DCD" w:rsidRDefault="00F66DCD" w:rsidP="00F66DCD">
      <w:pPr>
        <w:pStyle w:val="Akapitzlist"/>
        <w:numPr>
          <w:ilvl w:val="0"/>
          <w:numId w:val="9"/>
        </w:numPr>
      </w:pPr>
      <w:r>
        <w:lastRenderedPageBreak/>
        <w:t>prowadzenie badań naukowych lub prac rozwojowych kluczowych na danym etapie kariery;</w:t>
      </w:r>
    </w:p>
    <w:p w14:paraId="47B6EB66" w14:textId="77777777" w:rsidR="00F66DCD" w:rsidRDefault="00F66DCD" w:rsidP="00F66DCD">
      <w:pPr>
        <w:pStyle w:val="Akapitzlist"/>
        <w:numPr>
          <w:ilvl w:val="0"/>
          <w:numId w:val="9"/>
        </w:numPr>
      </w:pPr>
      <w:r>
        <w:t>pozyskanie materiałów do publikacji naukowej;</w:t>
      </w:r>
    </w:p>
    <w:p w14:paraId="787B0349" w14:textId="5140F024" w:rsidR="00F66DCD" w:rsidRDefault="00F66DCD" w:rsidP="00F66DCD">
      <w:pPr>
        <w:pStyle w:val="Akapitzlist"/>
        <w:numPr>
          <w:ilvl w:val="0"/>
          <w:numId w:val="9"/>
        </w:numPr>
      </w:pPr>
      <w:r>
        <w:t>odbycie stażu podoktorskiego;</w:t>
      </w:r>
    </w:p>
    <w:p w14:paraId="434978E2" w14:textId="77777777" w:rsidR="00495905" w:rsidRDefault="00495905" w:rsidP="00495905">
      <w:pPr>
        <w:pStyle w:val="Akapitzlist"/>
        <w:ind w:left="1080"/>
      </w:pPr>
    </w:p>
    <w:p w14:paraId="64570B1B" w14:textId="51BCBADC" w:rsidR="00F66DCD" w:rsidRDefault="00F66DCD" w:rsidP="00495905">
      <w:pPr>
        <w:pStyle w:val="Akapitzlist"/>
        <w:numPr>
          <w:ilvl w:val="0"/>
          <w:numId w:val="14"/>
        </w:numPr>
      </w:pPr>
      <w:r>
        <w:t xml:space="preserve">Opis podejmowanych działań (max. do 4000 znaków – </w:t>
      </w:r>
      <w:r w:rsidR="00286DA7">
        <w:t xml:space="preserve">tytuł projektu, </w:t>
      </w:r>
      <w:r>
        <w:t>cel podejmowanych działań, cele szczegółowe, w przypadku projektów badawczych - luka badawcza, planowane metody badawcze)</w:t>
      </w:r>
    </w:p>
    <w:tbl>
      <w:tblPr>
        <w:tblStyle w:val="Tabela-Siatka"/>
        <w:tblW w:w="0" w:type="auto"/>
        <w:tblInd w:w="279" w:type="dxa"/>
        <w:tblLook w:val="04A0" w:firstRow="1" w:lastRow="0" w:firstColumn="1" w:lastColumn="0" w:noHBand="0" w:noVBand="1"/>
      </w:tblPr>
      <w:tblGrid>
        <w:gridCol w:w="8737"/>
      </w:tblGrid>
      <w:tr w:rsidR="006A6150" w14:paraId="536DD825" w14:textId="77777777" w:rsidTr="00495905">
        <w:tc>
          <w:tcPr>
            <w:tcW w:w="8737" w:type="dxa"/>
          </w:tcPr>
          <w:p w14:paraId="11E9D664" w14:textId="77777777" w:rsidR="006A6150" w:rsidRDefault="006A6150" w:rsidP="006A6150">
            <w:pPr>
              <w:pStyle w:val="Akapitzlist"/>
              <w:ind w:left="0"/>
            </w:pPr>
          </w:p>
          <w:p w14:paraId="6D2D309E" w14:textId="77777777" w:rsidR="00495905" w:rsidRDefault="00495905" w:rsidP="006A6150">
            <w:pPr>
              <w:pStyle w:val="Akapitzlist"/>
              <w:ind w:left="0"/>
            </w:pPr>
          </w:p>
          <w:p w14:paraId="4D77159F" w14:textId="77777777" w:rsidR="00495905" w:rsidRDefault="00495905" w:rsidP="006A6150">
            <w:pPr>
              <w:pStyle w:val="Akapitzlist"/>
              <w:ind w:left="0"/>
            </w:pPr>
          </w:p>
          <w:p w14:paraId="516A3883" w14:textId="77777777" w:rsidR="00495905" w:rsidRDefault="00495905" w:rsidP="006A6150">
            <w:pPr>
              <w:pStyle w:val="Akapitzlist"/>
              <w:ind w:left="0"/>
            </w:pPr>
          </w:p>
          <w:p w14:paraId="6A4B5937" w14:textId="77777777" w:rsidR="00495905" w:rsidRDefault="00495905" w:rsidP="006A6150">
            <w:pPr>
              <w:pStyle w:val="Akapitzlist"/>
              <w:ind w:left="0"/>
            </w:pPr>
          </w:p>
          <w:p w14:paraId="115F777B" w14:textId="77777777" w:rsidR="00495905" w:rsidRDefault="00495905" w:rsidP="006A6150">
            <w:pPr>
              <w:pStyle w:val="Akapitzlist"/>
              <w:ind w:left="0"/>
            </w:pPr>
          </w:p>
          <w:p w14:paraId="7BFE8269" w14:textId="77777777" w:rsidR="00495905" w:rsidRDefault="00495905" w:rsidP="006A6150">
            <w:pPr>
              <w:pStyle w:val="Akapitzlist"/>
              <w:ind w:left="0"/>
            </w:pPr>
          </w:p>
          <w:p w14:paraId="73863103" w14:textId="77777777" w:rsidR="00495905" w:rsidRDefault="00495905" w:rsidP="006A6150">
            <w:pPr>
              <w:pStyle w:val="Akapitzlist"/>
              <w:ind w:left="0"/>
            </w:pPr>
          </w:p>
          <w:p w14:paraId="42A4D9DB" w14:textId="77777777" w:rsidR="00495905" w:rsidRDefault="00495905" w:rsidP="006A6150">
            <w:pPr>
              <w:pStyle w:val="Akapitzlist"/>
              <w:ind w:left="0"/>
            </w:pPr>
          </w:p>
          <w:p w14:paraId="31D80DCC" w14:textId="77777777" w:rsidR="00495905" w:rsidRDefault="00495905" w:rsidP="006A6150">
            <w:pPr>
              <w:pStyle w:val="Akapitzlist"/>
              <w:ind w:left="0"/>
            </w:pPr>
          </w:p>
          <w:p w14:paraId="3EBEC1DF" w14:textId="77777777" w:rsidR="00495905" w:rsidRDefault="00495905" w:rsidP="006A6150">
            <w:pPr>
              <w:pStyle w:val="Akapitzlist"/>
              <w:ind w:left="0"/>
            </w:pPr>
          </w:p>
          <w:p w14:paraId="6D31DE13" w14:textId="77777777" w:rsidR="00495905" w:rsidRDefault="00495905" w:rsidP="006A6150">
            <w:pPr>
              <w:pStyle w:val="Akapitzlist"/>
              <w:ind w:left="0"/>
            </w:pPr>
          </w:p>
          <w:p w14:paraId="44823D13" w14:textId="37204CDF" w:rsidR="00495905" w:rsidRDefault="00495905" w:rsidP="006A6150">
            <w:pPr>
              <w:pStyle w:val="Akapitzlist"/>
              <w:ind w:left="0"/>
            </w:pPr>
          </w:p>
        </w:tc>
      </w:tr>
    </w:tbl>
    <w:p w14:paraId="304C6A40" w14:textId="77777777" w:rsidR="006A6150" w:rsidRDefault="006A6150" w:rsidP="006A6150">
      <w:pPr>
        <w:pStyle w:val="Akapitzlist"/>
        <w:ind w:left="1080"/>
      </w:pPr>
    </w:p>
    <w:p w14:paraId="209734E5" w14:textId="01044486" w:rsidR="006724E2" w:rsidRDefault="006724E2" w:rsidP="00F66DCD">
      <w:pPr>
        <w:pStyle w:val="Akapitzlist"/>
        <w:numPr>
          <w:ilvl w:val="0"/>
          <w:numId w:val="3"/>
        </w:numPr>
      </w:pPr>
      <w:r w:rsidRPr="006724E2">
        <w:rPr>
          <w:b/>
          <w:bCs/>
        </w:rPr>
        <w:t>Dofinansowanie</w:t>
      </w:r>
      <w:r>
        <w:t xml:space="preserve"> - planowane p</w:t>
      </w:r>
      <w:r w:rsidR="00286DA7">
        <w:t>rz</w:t>
      </w:r>
      <w:r>
        <w:t>eznaczenie dofinansowania + pozostałe źródła fi</w:t>
      </w:r>
      <w:r w:rsidR="000F665F">
        <w:t>n</w:t>
      </w:r>
      <w:r>
        <w:t xml:space="preserve">ansowania </w:t>
      </w:r>
    </w:p>
    <w:tbl>
      <w:tblPr>
        <w:tblStyle w:val="Tabela-Siatka"/>
        <w:tblW w:w="0" w:type="auto"/>
        <w:tblInd w:w="279" w:type="dxa"/>
        <w:tblLook w:val="04A0" w:firstRow="1" w:lastRow="0" w:firstColumn="1" w:lastColumn="0" w:noHBand="0" w:noVBand="1"/>
      </w:tblPr>
      <w:tblGrid>
        <w:gridCol w:w="8737"/>
      </w:tblGrid>
      <w:tr w:rsidR="00495905" w14:paraId="7302D69F" w14:textId="77777777" w:rsidTr="000A3B95">
        <w:tc>
          <w:tcPr>
            <w:tcW w:w="8737" w:type="dxa"/>
          </w:tcPr>
          <w:p w14:paraId="5627C39C" w14:textId="77777777" w:rsidR="00495905" w:rsidRDefault="00495905" w:rsidP="00495905">
            <w:pPr>
              <w:pStyle w:val="Akapitzlist"/>
              <w:ind w:left="0"/>
            </w:pPr>
          </w:p>
          <w:p w14:paraId="55FA95EA" w14:textId="77777777" w:rsidR="00495905" w:rsidRDefault="00495905" w:rsidP="00495905">
            <w:pPr>
              <w:pStyle w:val="Akapitzlist"/>
              <w:ind w:left="0"/>
            </w:pPr>
          </w:p>
          <w:p w14:paraId="155EDAF6" w14:textId="4E881781" w:rsidR="00495905" w:rsidRDefault="00495905" w:rsidP="00495905">
            <w:pPr>
              <w:pStyle w:val="Akapitzlist"/>
              <w:ind w:left="0"/>
            </w:pPr>
          </w:p>
        </w:tc>
      </w:tr>
    </w:tbl>
    <w:p w14:paraId="1BC5891F" w14:textId="77777777" w:rsidR="00495905" w:rsidRPr="006724E2" w:rsidRDefault="00495905" w:rsidP="00495905">
      <w:pPr>
        <w:pStyle w:val="Akapitzlist"/>
      </w:pPr>
    </w:p>
    <w:p w14:paraId="572C37BE" w14:textId="693573CE" w:rsidR="00F66DCD" w:rsidRDefault="00F66DCD" w:rsidP="00F66DCD">
      <w:pPr>
        <w:pStyle w:val="Akapitzlist"/>
        <w:numPr>
          <w:ilvl w:val="0"/>
          <w:numId w:val="3"/>
        </w:numPr>
      </w:pPr>
      <w:r w:rsidRPr="006724E2">
        <w:rPr>
          <w:b/>
          <w:bCs/>
        </w:rPr>
        <w:t>Mierzalne efekty pobytu krótko</w:t>
      </w:r>
      <w:r w:rsidR="00286DA7">
        <w:rPr>
          <w:b/>
          <w:bCs/>
        </w:rPr>
        <w:t>-</w:t>
      </w:r>
      <w:r w:rsidRPr="006724E2">
        <w:rPr>
          <w:b/>
          <w:bCs/>
        </w:rPr>
        <w:t xml:space="preserve"> i długookresowe</w:t>
      </w:r>
      <w:r>
        <w:t xml:space="preserve">  (max. do 1000 znaków)</w:t>
      </w:r>
    </w:p>
    <w:tbl>
      <w:tblPr>
        <w:tblStyle w:val="Tabela-Siatka"/>
        <w:tblW w:w="0" w:type="auto"/>
        <w:tblInd w:w="279" w:type="dxa"/>
        <w:tblLook w:val="04A0" w:firstRow="1" w:lastRow="0" w:firstColumn="1" w:lastColumn="0" w:noHBand="0" w:noVBand="1"/>
      </w:tblPr>
      <w:tblGrid>
        <w:gridCol w:w="8737"/>
      </w:tblGrid>
      <w:tr w:rsidR="00495905" w14:paraId="6841BCFB" w14:textId="77777777" w:rsidTr="000A3B95">
        <w:tc>
          <w:tcPr>
            <w:tcW w:w="8737" w:type="dxa"/>
          </w:tcPr>
          <w:p w14:paraId="24AE89BD" w14:textId="77777777" w:rsidR="00495905" w:rsidRDefault="00495905" w:rsidP="00495905">
            <w:pPr>
              <w:pStyle w:val="Akapitzlist"/>
              <w:ind w:left="0"/>
            </w:pPr>
          </w:p>
          <w:p w14:paraId="6FF4A4E9" w14:textId="77777777" w:rsidR="00495905" w:rsidRDefault="00495905" w:rsidP="00495905">
            <w:pPr>
              <w:pStyle w:val="Akapitzlist"/>
              <w:ind w:left="0"/>
            </w:pPr>
          </w:p>
          <w:p w14:paraId="7460EBDB" w14:textId="77777777" w:rsidR="00495905" w:rsidRDefault="00495905" w:rsidP="00495905">
            <w:pPr>
              <w:pStyle w:val="Akapitzlist"/>
              <w:ind w:left="0"/>
            </w:pPr>
          </w:p>
          <w:p w14:paraId="07E5B7C3" w14:textId="77777777" w:rsidR="00495905" w:rsidRDefault="00495905" w:rsidP="00495905">
            <w:pPr>
              <w:pStyle w:val="Akapitzlist"/>
              <w:ind w:left="0"/>
            </w:pPr>
          </w:p>
          <w:p w14:paraId="09D2DD92" w14:textId="2E78C3E3" w:rsidR="00495905" w:rsidRDefault="00495905" w:rsidP="00495905">
            <w:pPr>
              <w:pStyle w:val="Akapitzlist"/>
              <w:ind w:left="0"/>
            </w:pPr>
          </w:p>
          <w:p w14:paraId="69FFA27F" w14:textId="0F09C379" w:rsidR="00495905" w:rsidRDefault="00495905" w:rsidP="00495905">
            <w:pPr>
              <w:pStyle w:val="Akapitzlist"/>
              <w:ind w:left="0"/>
            </w:pPr>
          </w:p>
          <w:p w14:paraId="049CAA90" w14:textId="0948133C" w:rsidR="00495905" w:rsidRDefault="00495905" w:rsidP="00495905">
            <w:pPr>
              <w:pStyle w:val="Akapitzlist"/>
              <w:ind w:left="0"/>
            </w:pPr>
          </w:p>
          <w:p w14:paraId="2D168BC3" w14:textId="77777777" w:rsidR="00495905" w:rsidRDefault="00495905" w:rsidP="00495905">
            <w:pPr>
              <w:pStyle w:val="Akapitzlist"/>
              <w:ind w:left="0"/>
            </w:pPr>
          </w:p>
          <w:p w14:paraId="3F382720" w14:textId="12C77B53" w:rsidR="00495905" w:rsidRDefault="00495905" w:rsidP="00495905">
            <w:pPr>
              <w:pStyle w:val="Akapitzlist"/>
              <w:ind w:left="0"/>
            </w:pPr>
          </w:p>
        </w:tc>
      </w:tr>
    </w:tbl>
    <w:p w14:paraId="42A88811" w14:textId="77777777" w:rsidR="00495905" w:rsidRDefault="00495905" w:rsidP="00495905">
      <w:pPr>
        <w:pStyle w:val="Akapitzlist"/>
      </w:pPr>
    </w:p>
    <w:p w14:paraId="0D786E1C" w14:textId="54FC7CB3" w:rsidR="00F66DCD" w:rsidRDefault="00F66DCD" w:rsidP="00F66DCD">
      <w:pPr>
        <w:pStyle w:val="Akapitzlist"/>
        <w:numPr>
          <w:ilvl w:val="0"/>
          <w:numId w:val="3"/>
        </w:numPr>
      </w:pPr>
      <w:r w:rsidRPr="006724E2">
        <w:rPr>
          <w:b/>
          <w:bCs/>
        </w:rPr>
        <w:t xml:space="preserve">Korzyści z pobytu dla </w:t>
      </w:r>
      <w:r w:rsidR="006724E2" w:rsidRPr="006724E2">
        <w:rPr>
          <w:b/>
          <w:bCs/>
        </w:rPr>
        <w:t>ośrodka macierzystego</w:t>
      </w:r>
      <w:r w:rsidR="006724E2">
        <w:t xml:space="preserve"> (max. do </w:t>
      </w:r>
      <w:r w:rsidR="008E5F4B">
        <w:t>5</w:t>
      </w:r>
      <w:r w:rsidR="006724E2">
        <w:t>00 znaków)</w:t>
      </w:r>
    </w:p>
    <w:tbl>
      <w:tblPr>
        <w:tblStyle w:val="Tabela-Siatka"/>
        <w:tblW w:w="0" w:type="auto"/>
        <w:tblInd w:w="279" w:type="dxa"/>
        <w:tblLook w:val="04A0" w:firstRow="1" w:lastRow="0" w:firstColumn="1" w:lastColumn="0" w:noHBand="0" w:noVBand="1"/>
      </w:tblPr>
      <w:tblGrid>
        <w:gridCol w:w="8737"/>
      </w:tblGrid>
      <w:tr w:rsidR="00495905" w14:paraId="51FE5DAB" w14:textId="77777777" w:rsidTr="000A3B95">
        <w:tc>
          <w:tcPr>
            <w:tcW w:w="8737" w:type="dxa"/>
          </w:tcPr>
          <w:p w14:paraId="3E8431E4" w14:textId="77777777" w:rsidR="00495905" w:rsidRDefault="00495905" w:rsidP="00495905">
            <w:pPr>
              <w:pStyle w:val="Akapitzlist"/>
              <w:ind w:left="0"/>
            </w:pPr>
          </w:p>
          <w:p w14:paraId="3168CEB4" w14:textId="77777777" w:rsidR="00495905" w:rsidRDefault="00495905" w:rsidP="00495905">
            <w:pPr>
              <w:pStyle w:val="Akapitzlist"/>
              <w:ind w:left="0"/>
            </w:pPr>
          </w:p>
          <w:p w14:paraId="3AAA42DF" w14:textId="77777777" w:rsidR="00495905" w:rsidRDefault="00495905" w:rsidP="00495905">
            <w:pPr>
              <w:pStyle w:val="Akapitzlist"/>
              <w:ind w:left="0"/>
            </w:pPr>
          </w:p>
          <w:p w14:paraId="586DCF06" w14:textId="77777777" w:rsidR="00495905" w:rsidRDefault="00495905" w:rsidP="00495905">
            <w:pPr>
              <w:pStyle w:val="Akapitzlist"/>
              <w:ind w:left="0"/>
            </w:pPr>
          </w:p>
          <w:p w14:paraId="3C743ABE" w14:textId="30D437CF" w:rsidR="00495905" w:rsidRDefault="00495905" w:rsidP="00495905">
            <w:pPr>
              <w:pStyle w:val="Akapitzlist"/>
              <w:ind w:left="0"/>
            </w:pPr>
          </w:p>
        </w:tc>
      </w:tr>
    </w:tbl>
    <w:p w14:paraId="7548B617" w14:textId="77777777" w:rsidR="00495905" w:rsidRDefault="00495905" w:rsidP="00495905">
      <w:pPr>
        <w:pStyle w:val="Akapitzlist"/>
      </w:pPr>
    </w:p>
    <w:p w14:paraId="59F5EA4E" w14:textId="51D3D9FF" w:rsidR="006724E2" w:rsidRPr="005043A5" w:rsidRDefault="006724E2" w:rsidP="00F66DCD">
      <w:pPr>
        <w:pStyle w:val="Akapitzlist"/>
        <w:numPr>
          <w:ilvl w:val="0"/>
          <w:numId w:val="3"/>
        </w:numPr>
      </w:pPr>
      <w:r>
        <w:rPr>
          <w:b/>
          <w:bCs/>
        </w:rPr>
        <w:t>Oświadczenia wnioskodawcy</w:t>
      </w:r>
      <w:r w:rsidR="005043A5">
        <w:rPr>
          <w:b/>
          <w:bCs/>
        </w:rPr>
        <w:t>:</w:t>
      </w:r>
    </w:p>
    <w:p w14:paraId="609EBD0B" w14:textId="31E820A4" w:rsidR="005043A5" w:rsidRDefault="005043A5" w:rsidP="00142086">
      <w:pPr>
        <w:pStyle w:val="Akapitzlist"/>
        <w:numPr>
          <w:ilvl w:val="0"/>
          <w:numId w:val="11"/>
        </w:numPr>
        <w:jc w:val="both"/>
      </w:pPr>
      <w:r>
        <w:t>Niniejszym oświadczam, że zobowiązuję się, w przypadku uzyskania dofinansowania do jego wydatkowania na cel wskazany we wniosku, w terminie do 31 grudnia roku, w którym udzielono dofinansowania.</w:t>
      </w:r>
    </w:p>
    <w:p w14:paraId="44C735DF" w14:textId="714CF80E" w:rsidR="005043A5" w:rsidRDefault="005043A5" w:rsidP="00142086">
      <w:pPr>
        <w:pStyle w:val="Akapitzlist"/>
        <w:numPr>
          <w:ilvl w:val="0"/>
          <w:numId w:val="11"/>
        </w:numPr>
        <w:jc w:val="both"/>
      </w:pPr>
      <w:r>
        <w:t xml:space="preserve">Zobowiązuję się do umieszczenia w tekście publikacji będącej efektem stażu zagranicznego klauzuli informacyjnej o treści </w:t>
      </w:r>
      <w:r w:rsidRPr="005043A5">
        <w:rPr>
          <w:i/>
          <w:iCs/>
        </w:rPr>
        <w:t>Dofinansowano ze środków Ministra Nauki przyznanych w ramach Programu „Regionalna inicjatywa doskonałości” na realizację projektu „Uniwersytet Ekonomiczny w Poznaniu dla Gospodarki 5.0: Inicjatywa regionalna – efekty globalne (IREG)”.</w:t>
      </w:r>
    </w:p>
    <w:p w14:paraId="296A94EA" w14:textId="77777777" w:rsidR="005043A5" w:rsidRDefault="005043A5" w:rsidP="00142086">
      <w:pPr>
        <w:ind w:left="720"/>
        <w:jc w:val="both"/>
      </w:pPr>
      <w:r>
        <w:t>Informuję, że</w:t>
      </w:r>
    </w:p>
    <w:p w14:paraId="78DF93DF" w14:textId="3DED112C" w:rsidR="005043A5" w:rsidRDefault="005043A5" w:rsidP="00142086">
      <w:pPr>
        <w:pStyle w:val="Akapitzlist"/>
        <w:numPr>
          <w:ilvl w:val="0"/>
          <w:numId w:val="11"/>
        </w:numPr>
        <w:jc w:val="both"/>
      </w:pPr>
      <w:r>
        <w:t xml:space="preserve">Nie </w:t>
      </w:r>
      <w:r w:rsidR="00142086">
        <w:t>o</w:t>
      </w:r>
      <w:r>
        <w:t>trzymałem/</w:t>
      </w:r>
      <w:proofErr w:type="spellStart"/>
      <w:r w:rsidR="00142086">
        <w:t>am</w:t>
      </w:r>
      <w:proofErr w:type="spellEnd"/>
      <w:r w:rsidR="00142086">
        <w:t xml:space="preserve"> </w:t>
      </w:r>
      <w:r>
        <w:t xml:space="preserve">dofinansowania z innych źródeł (zarówno zewnętrznych, jak i w ramach UEP) na sfinansowanie udziału w </w:t>
      </w:r>
      <w:r w:rsidR="00142086">
        <w:t xml:space="preserve">stażu zagranicznym </w:t>
      </w:r>
      <w:r>
        <w:t>będąc</w:t>
      </w:r>
      <w:r w:rsidR="00142086">
        <w:t>ym</w:t>
      </w:r>
      <w:r>
        <w:t xml:space="preserve"> przedmiotem niniejszego wniosku.</w:t>
      </w:r>
    </w:p>
    <w:p w14:paraId="3438BB10" w14:textId="77777777" w:rsidR="005043A5" w:rsidRDefault="005043A5" w:rsidP="00142086">
      <w:pPr>
        <w:ind w:left="720"/>
        <w:jc w:val="both"/>
      </w:pPr>
      <w:r>
        <w:t>Przyjmuję do wiadomości, że:</w:t>
      </w:r>
    </w:p>
    <w:p w14:paraId="7F6D219C" w14:textId="4BA0D70D" w:rsidR="005043A5" w:rsidRDefault="00142086" w:rsidP="00142086">
      <w:pPr>
        <w:pStyle w:val="Akapitzlist"/>
        <w:numPr>
          <w:ilvl w:val="0"/>
          <w:numId w:val="11"/>
        </w:numPr>
        <w:jc w:val="both"/>
      </w:pPr>
      <w:r>
        <w:t>Ni</w:t>
      </w:r>
      <w:r w:rsidR="005043A5">
        <w:t>ewykonanie powyższych zobowiązań skutkuje brakiem możliwości ubiegania się o środki z projektu „UEP dla Gospodarki 5.0: IREG” przez okres jednego roku od dnia wydatkowania środków przez UEP;</w:t>
      </w:r>
    </w:p>
    <w:p w14:paraId="18AF64D8" w14:textId="4D770F0B" w:rsidR="005043A5" w:rsidRDefault="00142086" w:rsidP="00142086">
      <w:pPr>
        <w:pStyle w:val="Akapitzlist"/>
        <w:numPr>
          <w:ilvl w:val="0"/>
          <w:numId w:val="11"/>
        </w:numPr>
        <w:jc w:val="both"/>
      </w:pPr>
      <w:r>
        <w:t>W</w:t>
      </w:r>
      <w:r w:rsidR="005043A5">
        <w:t xml:space="preserve"> przypadku nierozliczenia wydatkowanych kwot mogę być zobowiązany/na przez Rektora do </w:t>
      </w:r>
      <w:r w:rsidR="00131AF5">
        <w:t xml:space="preserve">ich </w:t>
      </w:r>
      <w:r w:rsidR="005043A5">
        <w:t>zwrotu;</w:t>
      </w:r>
    </w:p>
    <w:p w14:paraId="1D76D7ED" w14:textId="48B03E2B" w:rsidR="005043A5" w:rsidRDefault="005043A5" w:rsidP="00142086">
      <w:pPr>
        <w:pStyle w:val="Akapitzlist"/>
        <w:numPr>
          <w:ilvl w:val="0"/>
          <w:numId w:val="11"/>
        </w:numPr>
        <w:jc w:val="both"/>
      </w:pPr>
      <w:r>
        <w:t xml:space="preserve">Zobowiązuję się do przedstawienia w ciągu 14 dni od zakończenia </w:t>
      </w:r>
      <w:r w:rsidR="00142086">
        <w:t xml:space="preserve">stażu </w:t>
      </w:r>
      <w:r>
        <w:t xml:space="preserve">merytorycznego sprawozdania ze swojego </w:t>
      </w:r>
      <w:r w:rsidR="003A41CD">
        <w:t xml:space="preserve">pobytu w ośrodku goszczącym </w:t>
      </w:r>
      <w:r>
        <w:t>obejmującego</w:t>
      </w:r>
      <w:r w:rsidR="00142086">
        <w:t xml:space="preserve"> potwierdzenie z ośrodka goszczącego o odbyciu stażu</w:t>
      </w:r>
      <w:r>
        <w:t xml:space="preserve">, </w:t>
      </w:r>
      <w:r w:rsidR="003A41CD">
        <w:t xml:space="preserve">opis podjętych aktywności i ewentualnie </w:t>
      </w:r>
      <w:r>
        <w:t xml:space="preserve">opis popularnonaukowy o objętości około 300 słów, przedstawiający wyniki </w:t>
      </w:r>
      <w:r w:rsidR="00142086">
        <w:t xml:space="preserve">przeprowadzonych </w:t>
      </w:r>
      <w:r>
        <w:t xml:space="preserve">badań w sposób zrozumiały dla osób niebędących specjalistami w danej dziedzinie oraz przygotować materiał do nagrania </w:t>
      </w:r>
      <w:proofErr w:type="spellStart"/>
      <w:r>
        <w:t>podcastu</w:t>
      </w:r>
      <w:proofErr w:type="spellEnd"/>
      <w:r>
        <w:t xml:space="preserve"> lub video promującego </w:t>
      </w:r>
      <w:r w:rsidR="003A41CD">
        <w:t xml:space="preserve">prowadzone badania. </w:t>
      </w:r>
    </w:p>
    <w:p w14:paraId="0B5C43A5" w14:textId="09561AFC" w:rsidR="00F66DCD" w:rsidRDefault="00F66DCD" w:rsidP="00F66DCD">
      <w:pPr>
        <w:ind w:left="720"/>
      </w:pPr>
    </w:p>
    <w:p w14:paraId="4755FB61" w14:textId="48999D2B" w:rsidR="00495905" w:rsidRDefault="00495905" w:rsidP="00F66DCD">
      <w:pPr>
        <w:ind w:left="720"/>
      </w:pPr>
    </w:p>
    <w:p w14:paraId="482F47CC" w14:textId="58E23A65" w:rsidR="00495905" w:rsidRDefault="00495905" w:rsidP="00F66DCD">
      <w:pPr>
        <w:ind w:left="720"/>
      </w:pPr>
    </w:p>
    <w:p w14:paraId="79E713FF" w14:textId="77777777" w:rsidR="00495905" w:rsidRDefault="00495905" w:rsidP="00F66DCD">
      <w:pPr>
        <w:ind w:left="720"/>
      </w:pPr>
    </w:p>
    <w:p w14:paraId="2F32F195" w14:textId="1775CD30" w:rsidR="00BA02A8" w:rsidRPr="00F60CBE" w:rsidRDefault="00BA02A8" w:rsidP="00F66DCD">
      <w:pPr>
        <w:ind w:left="720"/>
      </w:pPr>
      <w:r>
        <w:t>Data i podpis wnioskodawcy</w:t>
      </w:r>
    </w:p>
    <w:p w14:paraId="5561DAD6" w14:textId="77777777" w:rsidR="00F60CBE" w:rsidRPr="00F60CBE" w:rsidRDefault="00F60CBE" w:rsidP="00F60CBE">
      <w:pPr>
        <w:rPr>
          <w:b/>
          <w:bCs/>
        </w:rPr>
      </w:pPr>
    </w:p>
    <w:sectPr w:rsidR="00F60CBE" w:rsidRPr="00F60CBE" w:rsidSect="00495905">
      <w:footerReference w:type="defaul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887FDB" w14:textId="77777777" w:rsidR="00495905" w:rsidRDefault="00495905" w:rsidP="00495905">
      <w:pPr>
        <w:spacing w:after="0" w:line="240" w:lineRule="auto"/>
      </w:pPr>
      <w:r>
        <w:separator/>
      </w:r>
    </w:p>
  </w:endnote>
  <w:endnote w:type="continuationSeparator" w:id="0">
    <w:p w14:paraId="5BC94D61" w14:textId="77777777" w:rsidR="00495905" w:rsidRDefault="00495905" w:rsidP="004959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CD9458" w14:textId="15BD411E" w:rsidR="00495905" w:rsidRDefault="00495905">
    <w:pPr>
      <w:pStyle w:val="Stopka"/>
    </w:pPr>
  </w:p>
  <w:tbl>
    <w:tblPr>
      <w:tblW w:w="10632" w:type="dxa"/>
      <w:tblInd w:w="-797" w:type="dxa"/>
      <w:tblLayout w:type="fixed"/>
      <w:tblLook w:val="04A0" w:firstRow="1" w:lastRow="0" w:firstColumn="1" w:lastColumn="0" w:noHBand="0" w:noVBand="1"/>
    </w:tblPr>
    <w:tblGrid>
      <w:gridCol w:w="2269"/>
      <w:gridCol w:w="5670"/>
      <w:gridCol w:w="2693"/>
    </w:tblGrid>
    <w:tr w:rsidR="00495905" w14:paraId="46D9EEFB" w14:textId="77777777" w:rsidTr="00495905">
      <w:trPr>
        <w:trHeight w:val="1135"/>
      </w:trPr>
      <w:tc>
        <w:tcPr>
          <w:tcW w:w="2269" w:type="dxa"/>
          <w:shd w:val="clear" w:color="auto" w:fill="auto"/>
        </w:tcPr>
        <w:p w14:paraId="33EF597B" w14:textId="2FFA124C" w:rsidR="00495905" w:rsidRDefault="00495905" w:rsidP="00495905">
          <w:pPr>
            <w:pStyle w:val="NormalnyWeb"/>
            <w:spacing w:before="0" w:beforeAutospacing="0" w:after="0" w:afterAutospacing="0"/>
            <w:textAlignment w:val="baseline"/>
            <w:rPr>
              <w:noProof/>
            </w:rPr>
          </w:pPr>
          <w:r>
            <w:rPr>
              <w:noProof/>
              <w:lang w:eastAsia="pl-PL"/>
            </w:rPr>
            <w:drawing>
              <wp:inline distT="0" distB="0" distL="0" distR="0" wp14:anchorId="2FC0F2AC" wp14:editId="2D3D9E99">
                <wp:extent cx="1295400" cy="561975"/>
                <wp:effectExtent l="0" t="0" r="0" b="9525"/>
                <wp:docPr id="2" name="Obraz 2" descr="rid_logo_color smal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id_logo_color smal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5400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0" w:type="dxa"/>
          <w:shd w:val="clear" w:color="auto" w:fill="auto"/>
        </w:tcPr>
        <w:p w14:paraId="0048864D" w14:textId="77777777" w:rsidR="00495905" w:rsidRPr="00150FF1" w:rsidRDefault="00495905" w:rsidP="00495905">
          <w:pPr>
            <w:pStyle w:val="NormalnyWeb"/>
            <w:spacing w:before="0" w:beforeAutospacing="0" w:after="0" w:afterAutospacing="0"/>
            <w:jc w:val="center"/>
            <w:textAlignment w:val="baseline"/>
            <w:rPr>
              <w:rFonts w:ascii="Calibri" w:hAnsi="Calibri" w:cs="Calibri"/>
              <w:b/>
              <w:i/>
              <w:sz w:val="20"/>
              <w:szCs w:val="20"/>
            </w:rPr>
          </w:pPr>
          <w:r w:rsidRPr="000D26A8">
            <w:rPr>
              <w:rFonts w:ascii="Calibri" w:hAnsi="Calibri" w:cs="Calibri"/>
              <w:b/>
              <w:i/>
              <w:sz w:val="20"/>
              <w:szCs w:val="20"/>
            </w:rPr>
            <w:t>Dofinansowano ze środków Ministra Nauki przyznanych w ramach Programu „Regionalna inicjatywa doskonałości” na realizację projektu „Uniwersytet Ekonomiczny w Poznaniu dla Gospodarki 5.0: Inicjatywa regionalna – efekty globalne (IREG)”.</w:t>
          </w:r>
        </w:p>
      </w:tc>
      <w:tc>
        <w:tcPr>
          <w:tcW w:w="2693" w:type="dxa"/>
          <w:shd w:val="clear" w:color="auto" w:fill="auto"/>
        </w:tcPr>
        <w:p w14:paraId="7954D770" w14:textId="1BC86B75" w:rsidR="00495905" w:rsidRDefault="00495905" w:rsidP="00495905">
          <w:pPr>
            <w:pStyle w:val="Nagwek5"/>
            <w:spacing w:before="0" w:after="0" w:line="306" w:lineRule="atLeast"/>
            <w:jc w:val="both"/>
            <w:rPr>
              <w:noProof/>
            </w:rPr>
          </w:pPr>
          <w:r w:rsidRPr="00DF39BD">
            <w:rPr>
              <w:noProof/>
              <w:lang w:eastAsia="pl-PL"/>
            </w:rPr>
            <w:drawing>
              <wp:inline distT="0" distB="0" distL="0" distR="0" wp14:anchorId="182A9052" wp14:editId="42ED1195">
                <wp:extent cx="1685925" cy="561975"/>
                <wp:effectExtent l="0" t="0" r="0" b="0"/>
                <wp:docPr id="1" name="Obraz 1" descr="https://ue.poznan.pl/wp-content/uploads/2024/02/01_znak_siatka_podstawowy_kolor_biale_tlo-400x124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 descr="https://ue.poznan.pl/wp-content/uploads/2024/02/01_znak_siatka_podstawowy_kolor_biale_tlo-400x124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6100F0" w14:textId="1877E0E9" w:rsidR="00495905" w:rsidRDefault="0049590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98C4FD" w14:textId="77777777" w:rsidR="00495905" w:rsidRDefault="00495905" w:rsidP="00495905">
      <w:pPr>
        <w:spacing w:after="0" w:line="240" w:lineRule="auto"/>
      </w:pPr>
      <w:r>
        <w:separator/>
      </w:r>
    </w:p>
  </w:footnote>
  <w:footnote w:type="continuationSeparator" w:id="0">
    <w:p w14:paraId="01C46350" w14:textId="77777777" w:rsidR="00495905" w:rsidRDefault="00495905" w:rsidP="004959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C1BA4"/>
    <w:multiLevelType w:val="multilevel"/>
    <w:tmpl w:val="E9B0B04C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91A0A"/>
    <w:multiLevelType w:val="hybridMultilevel"/>
    <w:tmpl w:val="69F43B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56F4C"/>
    <w:multiLevelType w:val="multilevel"/>
    <w:tmpl w:val="30DEF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040445"/>
    <w:multiLevelType w:val="multilevel"/>
    <w:tmpl w:val="0538B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0F22AE"/>
    <w:multiLevelType w:val="multilevel"/>
    <w:tmpl w:val="30DEF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F0408D"/>
    <w:multiLevelType w:val="hybridMultilevel"/>
    <w:tmpl w:val="FAAE7D00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CCF2080C">
      <w:numFmt w:val="bullet"/>
      <w:lvlText w:val="•"/>
      <w:lvlJc w:val="left"/>
      <w:pPr>
        <w:ind w:left="1800" w:hanging="360"/>
      </w:pPr>
      <w:rPr>
        <w:rFonts w:ascii="Aptos" w:eastAsiaTheme="minorEastAsia" w:hAnsi="Aptos" w:cstheme="minorBidi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841120"/>
    <w:multiLevelType w:val="hybridMultilevel"/>
    <w:tmpl w:val="DD048AD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1C18EC"/>
    <w:multiLevelType w:val="multilevel"/>
    <w:tmpl w:val="30DEF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F61385"/>
    <w:multiLevelType w:val="hybridMultilevel"/>
    <w:tmpl w:val="0BD087E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B0B64"/>
    <w:multiLevelType w:val="hybridMultilevel"/>
    <w:tmpl w:val="753ACE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784B31"/>
    <w:multiLevelType w:val="multilevel"/>
    <w:tmpl w:val="C3645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DF25142"/>
    <w:multiLevelType w:val="hybridMultilevel"/>
    <w:tmpl w:val="12161C5E"/>
    <w:lvl w:ilvl="0" w:tplc="358C85D0">
      <w:numFmt w:val="bullet"/>
      <w:lvlText w:val="•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E51AF6"/>
    <w:multiLevelType w:val="multilevel"/>
    <w:tmpl w:val="05481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6992578"/>
    <w:multiLevelType w:val="hybridMultilevel"/>
    <w:tmpl w:val="D3561B02"/>
    <w:lvl w:ilvl="0" w:tplc="C6BA728E">
      <w:start w:val="1"/>
      <w:numFmt w:val="bullet"/>
      <w:lvlText w:val=""/>
      <w:lvlJc w:val="left"/>
      <w:pPr>
        <w:ind w:left="1080" w:hanging="360"/>
      </w:pPr>
      <w:rPr>
        <w:rFonts w:ascii="Tahoma" w:hAnsi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12"/>
  </w:num>
  <w:num w:numId="4">
    <w:abstractNumId w:val="4"/>
  </w:num>
  <w:num w:numId="5">
    <w:abstractNumId w:val="2"/>
  </w:num>
  <w:num w:numId="6">
    <w:abstractNumId w:val="7"/>
  </w:num>
  <w:num w:numId="7">
    <w:abstractNumId w:val="11"/>
  </w:num>
  <w:num w:numId="8">
    <w:abstractNumId w:val="6"/>
  </w:num>
  <w:num w:numId="9">
    <w:abstractNumId w:val="5"/>
  </w:num>
  <w:num w:numId="10">
    <w:abstractNumId w:val="3"/>
  </w:num>
  <w:num w:numId="11">
    <w:abstractNumId w:val="13"/>
  </w:num>
  <w:num w:numId="12">
    <w:abstractNumId w:val="1"/>
  </w:num>
  <w:num w:numId="13">
    <w:abstractNumId w:val="0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0MTA1tDQyMTSzNDVQ0lEKTi0uzszPAykwqgUA962ogSwAAAA="/>
  </w:docVars>
  <w:rsids>
    <w:rsidRoot w:val="0078484A"/>
    <w:rsid w:val="00073DF3"/>
    <w:rsid w:val="000A3B95"/>
    <w:rsid w:val="000F665F"/>
    <w:rsid w:val="00131AF5"/>
    <w:rsid w:val="00142086"/>
    <w:rsid w:val="00150BF1"/>
    <w:rsid w:val="002101C1"/>
    <w:rsid w:val="00286DA7"/>
    <w:rsid w:val="003A41CD"/>
    <w:rsid w:val="00495905"/>
    <w:rsid w:val="004E6846"/>
    <w:rsid w:val="00502483"/>
    <w:rsid w:val="005043A5"/>
    <w:rsid w:val="0057719C"/>
    <w:rsid w:val="005D6EB7"/>
    <w:rsid w:val="006577B9"/>
    <w:rsid w:val="006724E2"/>
    <w:rsid w:val="006A6150"/>
    <w:rsid w:val="006D57BA"/>
    <w:rsid w:val="0078484A"/>
    <w:rsid w:val="0083500E"/>
    <w:rsid w:val="008E5F4B"/>
    <w:rsid w:val="00903B57"/>
    <w:rsid w:val="00A41764"/>
    <w:rsid w:val="00A7041B"/>
    <w:rsid w:val="00BA02A8"/>
    <w:rsid w:val="00E302D8"/>
    <w:rsid w:val="00E9005D"/>
    <w:rsid w:val="00F529FE"/>
    <w:rsid w:val="00F60CBE"/>
    <w:rsid w:val="00F66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3E2EE0"/>
  <w15:chartTrackingRefBased/>
  <w15:docId w15:val="{E847907D-790B-0648-9630-4915C35BB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l-PL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529FE"/>
  </w:style>
  <w:style w:type="paragraph" w:styleId="Nagwek1">
    <w:name w:val="heading 1"/>
    <w:basedOn w:val="Normalny"/>
    <w:next w:val="Normalny"/>
    <w:link w:val="Nagwek1Znak"/>
    <w:uiPriority w:val="9"/>
    <w:qFormat/>
    <w:rsid w:val="0078484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8484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78484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78484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78484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78484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78484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78484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78484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78484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8484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78484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78484A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78484A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78484A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78484A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78484A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78484A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78484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7848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78484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78484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78484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78484A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78484A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78484A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78484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78484A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78484A"/>
    <w:rPr>
      <w:b/>
      <w:bCs/>
      <w:smallCaps/>
      <w:color w:val="0F4761" w:themeColor="accent1" w:themeShade="BF"/>
      <w:spacing w:val="5"/>
    </w:rPr>
  </w:style>
  <w:style w:type="paragraph" w:styleId="NormalnyWeb">
    <w:name w:val="Normal (Web)"/>
    <w:basedOn w:val="Normalny"/>
    <w:unhideWhenUsed/>
    <w:rsid w:val="00F529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529F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529F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529F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529F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529F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150BF1"/>
    <w:rPr>
      <w:color w:val="467886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150BF1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6A61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959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95905"/>
  </w:style>
  <w:style w:type="paragraph" w:styleId="Stopka">
    <w:name w:val="footer"/>
    <w:basedOn w:val="Normalny"/>
    <w:link w:val="StopkaZnak"/>
    <w:uiPriority w:val="99"/>
    <w:unhideWhenUsed/>
    <w:rsid w:val="004959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959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0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8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0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291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4</Words>
  <Characters>2849</Characters>
  <Application>Microsoft Office Word</Application>
  <DocSecurity>0</DocSecurity>
  <Lines>23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a Woźniak-Jęchorek</dc:creator>
  <cp:keywords/>
  <dc:description/>
  <cp:lastModifiedBy>Małgorzata Plenzler-Fedorowicz</cp:lastModifiedBy>
  <cp:revision>2</cp:revision>
  <dcterms:created xsi:type="dcterms:W3CDTF">2024-06-19T07:40:00Z</dcterms:created>
  <dcterms:modified xsi:type="dcterms:W3CDTF">2024-06-19T07:40:00Z</dcterms:modified>
</cp:coreProperties>
</file>